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C44F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50382CC" w:rsidR="007B4A91" w:rsidRDefault="006D7854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="00FC074D">
        <w:rPr>
          <w:sz w:val="28"/>
          <w:szCs w:val="28"/>
        </w:rPr>
        <w:t>Fighter plane game</w:t>
      </w:r>
    </w:p>
    <w:p w14:paraId="34A9E19B" w14:textId="77777777" w:rsidR="007B4A91" w:rsidRDefault="00AC44F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6CD62E10" w:rsidR="007B4A91" w:rsidRDefault="00556965" w:rsidP="00FC074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FB1FAAB" w14:textId="5D8B335D" w:rsidR="00FC074D" w:rsidRPr="00FC074D" w:rsidRDefault="00FC074D" w:rsidP="00FC074D">
      <w:pPr>
        <w:ind w:left="360"/>
        <w:rPr>
          <w:sz w:val="28"/>
          <w:szCs w:val="28"/>
        </w:rPr>
      </w:pPr>
      <w:r>
        <w:rPr>
          <w:sz w:val="28"/>
          <w:szCs w:val="28"/>
        </w:rPr>
        <w:t>To destroy all the aliens and free the space</w:t>
      </w:r>
    </w:p>
    <w:p w14:paraId="3D632C61" w14:textId="77777777" w:rsidR="007B4A91" w:rsidRDefault="00AC44F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B6EAA35" w:rsidR="007B4A91" w:rsidRDefault="00FC074D" w:rsidP="006D7854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re is one fighter plane which is </w:t>
      </w:r>
      <w:proofErr w:type="spellStart"/>
      <w:r>
        <w:rPr>
          <w:sz w:val="28"/>
          <w:szCs w:val="28"/>
        </w:rPr>
        <w:t>sended</w:t>
      </w:r>
      <w:proofErr w:type="spellEnd"/>
      <w:r>
        <w:rPr>
          <w:sz w:val="28"/>
          <w:szCs w:val="28"/>
        </w:rPr>
        <w:t xml:space="preserve"> in space </w:t>
      </w:r>
    </w:p>
    <w:p w14:paraId="4A2BBC4F" w14:textId="63011117" w:rsidR="007B4A91" w:rsidRDefault="00AC44F7" w:rsidP="00FC074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  <w:r w:rsidR="006D7854">
        <w:t xml:space="preserve">      </w:t>
      </w:r>
      <w:r w:rsidR="00FC074D">
        <w:rPr>
          <w:sz w:val="28"/>
          <w:szCs w:val="28"/>
        </w:rPr>
        <w:t xml:space="preserve"> </w:t>
      </w:r>
      <w:proofErr w:type="gramStart"/>
      <w:r w:rsidR="00FC074D">
        <w:rPr>
          <w:sz w:val="28"/>
          <w:szCs w:val="28"/>
        </w:rPr>
        <w:t>to</w:t>
      </w:r>
      <w:proofErr w:type="gramEnd"/>
      <w:r w:rsidR="00FC074D">
        <w:rPr>
          <w:sz w:val="28"/>
          <w:szCs w:val="28"/>
        </w:rPr>
        <w:t xml:space="preserve"> destroy aliens and free the space</w:t>
      </w:r>
    </w:p>
    <w:p w14:paraId="0AE3FDBE" w14:textId="77777777" w:rsidR="007B4A91" w:rsidRDefault="00AC44F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C44F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C7A8738" w:rsidR="007B4A91" w:rsidRDefault="00FC07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er plan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EF32E5E" w:rsidR="007B4A91" w:rsidRDefault="00FC07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missiles and gun to destroy asteroids and alie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ECE17E1" w:rsidR="007B4A91" w:rsidRDefault="00FC07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eroid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1034DB" w:rsidR="007B4A91" w:rsidRDefault="00FC07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damage fighter plane and </w:t>
            </w:r>
            <w:proofErr w:type="spellStart"/>
            <w:r>
              <w:rPr>
                <w:sz w:val="28"/>
                <w:szCs w:val="28"/>
              </w:rPr>
              <w:t>detroy</w:t>
            </w:r>
            <w:proofErr w:type="spellEnd"/>
            <w:r>
              <w:rPr>
                <w:sz w:val="28"/>
                <w:szCs w:val="28"/>
              </w:rPr>
              <w:t xml:space="preserve"> fighter plan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C15F6C8" w:rsidR="007B4A91" w:rsidRDefault="00FC07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ie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3DC8BFD" w:rsidR="007B4A91" w:rsidRDefault="00FC07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estroy fighter plan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92F1F0E" w14:textId="05740FFF" w:rsidR="007B4A91" w:rsidRDefault="00296AF4">
      <w:r>
        <w:t xml:space="preserve"> </w:t>
      </w:r>
    </w:p>
    <w:p w14:paraId="17E9F54C" w14:textId="77777777" w:rsidR="00296AF4" w:rsidRDefault="00296AF4"/>
    <w:p w14:paraId="509663A1" w14:textId="7ED4B644" w:rsidR="00296AF4" w:rsidRDefault="00AC44F7">
      <w:r>
        <w:rPr>
          <w:noProof/>
          <w:lang w:val="en-US" w:eastAsia="en-US"/>
        </w:rPr>
        <w:lastRenderedPageBreak/>
        <w:drawing>
          <wp:inline distT="0" distB="0" distL="0" distR="0" wp14:anchorId="41615AF8" wp14:editId="63AC8483">
            <wp:extent cx="5943600" cy="28676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47907F5" w14:textId="77777777" w:rsidR="00296AF4" w:rsidRDefault="00296AF4"/>
    <w:p w14:paraId="22330E22" w14:textId="77777777" w:rsidR="00296AF4" w:rsidRDefault="00296AF4">
      <w:pPr>
        <w:rPr>
          <w:sz w:val="28"/>
          <w:szCs w:val="28"/>
        </w:rPr>
      </w:pPr>
    </w:p>
    <w:p w14:paraId="4869109B" w14:textId="77777777" w:rsidR="00AC44F7" w:rsidRDefault="00AC44F7">
      <w:pPr>
        <w:rPr>
          <w:sz w:val="28"/>
          <w:szCs w:val="28"/>
        </w:rPr>
      </w:pPr>
    </w:p>
    <w:p w14:paraId="01AEF5E9" w14:textId="77777777" w:rsidR="00AC44F7" w:rsidRDefault="00AC44F7">
      <w:pPr>
        <w:rPr>
          <w:sz w:val="28"/>
          <w:szCs w:val="28"/>
        </w:rPr>
      </w:pPr>
    </w:p>
    <w:p w14:paraId="301C98D4" w14:textId="77777777" w:rsidR="00AC44F7" w:rsidRDefault="00AC44F7">
      <w:pPr>
        <w:rPr>
          <w:sz w:val="28"/>
          <w:szCs w:val="28"/>
        </w:rPr>
      </w:pPr>
    </w:p>
    <w:p w14:paraId="1BB1F6CF" w14:textId="77777777" w:rsidR="00296AF4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74DD4428" w14:textId="15562F7B" w:rsidR="00DF2454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7C9E10E8" w14:textId="7A187914" w:rsidR="007B4A91" w:rsidRDefault="00DF2454" w:rsidP="00296AF4">
      <w:pPr>
        <w:rPr>
          <w:sz w:val="28"/>
          <w:szCs w:val="28"/>
        </w:rPr>
      </w:pPr>
      <w:r>
        <w:rPr>
          <w:sz w:val="28"/>
          <w:szCs w:val="28"/>
        </w:rPr>
        <w:t xml:space="preserve">I will add </w:t>
      </w:r>
      <w:proofErr w:type="spellStart"/>
      <w:r>
        <w:rPr>
          <w:sz w:val="28"/>
          <w:szCs w:val="28"/>
        </w:rPr>
        <w:t>wepon</w:t>
      </w:r>
      <w:proofErr w:type="spellEnd"/>
      <w:r>
        <w:rPr>
          <w:sz w:val="28"/>
          <w:szCs w:val="28"/>
        </w:rPr>
        <w:t xml:space="preserve"> to fighter plane that will destroy the aliens and asteroids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96AF4"/>
    <w:rsid w:val="00556965"/>
    <w:rsid w:val="006D7854"/>
    <w:rsid w:val="007B4A91"/>
    <w:rsid w:val="00AC44F7"/>
    <w:rsid w:val="00D524D2"/>
    <w:rsid w:val="00DF2454"/>
    <w:rsid w:val="00FC0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44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4F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rosoft account</cp:lastModifiedBy>
  <cp:revision>3</cp:revision>
  <cp:lastPrinted>2021-06-25T14:28:00Z</cp:lastPrinted>
  <dcterms:created xsi:type="dcterms:W3CDTF">2021-06-25T14:26:00Z</dcterms:created>
  <dcterms:modified xsi:type="dcterms:W3CDTF">2021-06-25T14:29:00Z</dcterms:modified>
</cp:coreProperties>
</file>